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232FB8" w14:textId="66D76ECE" w:rsidR="00C328CA" w:rsidRDefault="00C328CA">
      <w:pPr>
        <w:rPr>
          <w:rFonts w:ascii="Montserrat" w:eastAsia="Montserrat" w:hAnsi="Montserrat" w:cs="Montserrat"/>
          <w:b/>
        </w:rPr>
      </w:pPr>
    </w:p>
    <w:p w14:paraId="735DEF42" w14:textId="3BC89A25" w:rsidR="00C328CA" w:rsidRDefault="00C328CA">
      <w:pPr>
        <w:rPr>
          <w:rFonts w:ascii="Montserrat" w:eastAsia="Montserrat" w:hAnsi="Montserrat" w:cs="Montserrat"/>
          <w:b/>
        </w:rPr>
      </w:pPr>
    </w:p>
    <w:p w14:paraId="1498F241" w14:textId="44C2745D" w:rsidR="00C328CA" w:rsidRDefault="00C328CA">
      <w:pPr>
        <w:rPr>
          <w:rFonts w:ascii="Montserrat" w:eastAsia="Montserrat" w:hAnsi="Montserrat" w:cs="Montserrat"/>
          <w:b/>
        </w:rPr>
      </w:pPr>
    </w:p>
    <w:p w14:paraId="6ECB2FD9" w14:textId="72F6E48E" w:rsidR="00C328CA" w:rsidRDefault="00C328CA">
      <w:pPr>
        <w:rPr>
          <w:rFonts w:ascii="Montserrat" w:eastAsia="Montserrat" w:hAnsi="Montserrat" w:cs="Montserrat"/>
          <w:b/>
        </w:rPr>
      </w:pPr>
      <w:r w:rsidRPr="006970C5">
        <w:rPr>
          <w:rFonts w:ascii="Montserrat" w:eastAsia="Montserrat" w:hAnsi="Montserrat" w:cs="Montserrat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9D4CF69" wp14:editId="0AE91071">
                <wp:simplePos x="0" y="0"/>
                <wp:positionH relativeFrom="column">
                  <wp:posOffset>-135255</wp:posOffset>
                </wp:positionH>
                <wp:positionV relativeFrom="page">
                  <wp:posOffset>1820545</wp:posOffset>
                </wp:positionV>
                <wp:extent cx="6477000" cy="373380"/>
                <wp:effectExtent l="0" t="0" r="0" b="7620"/>
                <wp:wrapThrough wrapText="bothSides">
                  <wp:wrapPolygon edited="0">
                    <wp:start x="0" y="0"/>
                    <wp:lineTo x="0" y="20939"/>
                    <wp:lineTo x="21536" y="20939"/>
                    <wp:lineTo x="21536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7000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3BB087" w14:textId="28AB0715" w:rsidR="009F46DC" w:rsidRDefault="009F46DC" w:rsidP="00C328CA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r w:rsidRPr="00C328CA">
                              <w:rPr>
                                <w:sz w:val="36"/>
                                <w:szCs w:val="36"/>
                              </w:rPr>
                              <w:t>Our Montessori Bookshelf</w:t>
                            </w:r>
                          </w:p>
                          <w:p w14:paraId="3CB86CCC" w14:textId="77777777" w:rsidR="00C328CA" w:rsidRDefault="00C328CA" w:rsidP="00C328CA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18A0C003" w14:textId="77777777" w:rsidR="00C328CA" w:rsidRDefault="00C328CA" w:rsidP="00C328CA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287563FA" w14:textId="77777777" w:rsidR="00C328CA" w:rsidRDefault="00C328CA" w:rsidP="00C328CA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3C223783" w14:textId="77777777" w:rsidR="00C328CA" w:rsidRDefault="00C328CA" w:rsidP="00C328CA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49371C0F" w14:textId="77777777" w:rsidR="00C328CA" w:rsidRDefault="00C328CA" w:rsidP="00C328CA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3B1BB1FF" w14:textId="77777777" w:rsidR="00C328CA" w:rsidRPr="00C328CA" w:rsidRDefault="00C328CA" w:rsidP="00C328CA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5FF02B2B" w14:textId="77777777" w:rsidR="009F46DC" w:rsidRPr="00C328CA" w:rsidRDefault="009F46DC" w:rsidP="009F46DC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D4CF6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0.65pt;margin-top:143.35pt;width:510pt;height:29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" stroked="f">
                <v:textbox>
                  <w:txbxContent>
                    <w:p w14:paraId="6F3BB087" w14:textId="28AB0715" w:rsidR="009F46DC" w:rsidRDefault="009F46DC" w:rsidP="00C328CA">
                      <w:pPr>
                        <w:rPr>
                          <w:sz w:val="36"/>
                          <w:szCs w:val="36"/>
                        </w:rPr>
                      </w:pPr>
                      <w:r w:rsidRPr="00C328CA">
                        <w:rPr>
                          <w:sz w:val="36"/>
                          <w:szCs w:val="36"/>
                        </w:rPr>
                        <w:t>Our Montessori Bookshelf</w:t>
                      </w:r>
                    </w:p>
                    <w:p w14:paraId="3CB86CCC" w14:textId="77777777" w:rsidR="00C328CA" w:rsidRDefault="00C328CA" w:rsidP="00C328CA">
                      <w:pPr>
                        <w:rPr>
                          <w:sz w:val="36"/>
                          <w:szCs w:val="36"/>
                        </w:rPr>
                      </w:pPr>
                    </w:p>
                    <w:p w14:paraId="18A0C003" w14:textId="77777777" w:rsidR="00C328CA" w:rsidRDefault="00C328CA" w:rsidP="00C328CA">
                      <w:pPr>
                        <w:rPr>
                          <w:sz w:val="36"/>
                          <w:szCs w:val="36"/>
                        </w:rPr>
                      </w:pPr>
                    </w:p>
                    <w:p w14:paraId="287563FA" w14:textId="77777777" w:rsidR="00C328CA" w:rsidRDefault="00C328CA" w:rsidP="00C328CA">
                      <w:pPr>
                        <w:rPr>
                          <w:sz w:val="36"/>
                          <w:szCs w:val="36"/>
                        </w:rPr>
                      </w:pPr>
                    </w:p>
                    <w:p w14:paraId="3C223783" w14:textId="77777777" w:rsidR="00C328CA" w:rsidRDefault="00C328CA" w:rsidP="00C328CA">
                      <w:pPr>
                        <w:rPr>
                          <w:sz w:val="36"/>
                          <w:szCs w:val="36"/>
                        </w:rPr>
                      </w:pPr>
                    </w:p>
                    <w:p w14:paraId="49371C0F" w14:textId="77777777" w:rsidR="00C328CA" w:rsidRDefault="00C328CA" w:rsidP="00C328CA">
                      <w:pPr>
                        <w:rPr>
                          <w:sz w:val="36"/>
                          <w:szCs w:val="36"/>
                        </w:rPr>
                      </w:pPr>
                    </w:p>
                    <w:p w14:paraId="3B1BB1FF" w14:textId="77777777" w:rsidR="00C328CA" w:rsidRPr="00C328CA" w:rsidRDefault="00C328CA" w:rsidP="00C328CA">
                      <w:pPr>
                        <w:rPr>
                          <w:sz w:val="36"/>
                          <w:szCs w:val="36"/>
                        </w:rPr>
                      </w:pPr>
                    </w:p>
                    <w:p w14:paraId="5FF02B2B" w14:textId="77777777" w:rsidR="009F46DC" w:rsidRPr="00C328CA" w:rsidRDefault="009F46DC" w:rsidP="009F46DC">
                      <w:pPr>
                        <w:rPr>
                          <w:sz w:val="36"/>
                          <w:szCs w:val="36"/>
                        </w:rPr>
                      </w:pPr>
                    </w:p>
                  </w:txbxContent>
                </v:textbox>
                <w10:wrap type="through" anchory="page"/>
              </v:shape>
            </w:pict>
          </mc:Fallback>
        </mc:AlternateContent>
      </w:r>
    </w:p>
    <w:p w14:paraId="75442DF1" w14:textId="73F847EB" w:rsidR="00FC090A" w:rsidRDefault="00C328CA">
      <w:pPr>
        <w:rPr>
          <w:rFonts w:ascii="Montserrat" w:eastAsia="Montserrat" w:hAnsi="Montserrat" w:cs="Montserrat"/>
          <w:b/>
        </w:rPr>
      </w:pPr>
      <w:r>
        <w:rPr>
          <w:rFonts w:ascii="Montserrat" w:eastAsia="Montserrat" w:hAnsi="Montserrat" w:cs="Montserrat"/>
          <w:b/>
          <w:noProof/>
          <w:color w:val="1155CC"/>
          <w:u w:val="single"/>
        </w:rPr>
        <w:drawing>
          <wp:anchor distT="0" distB="0" distL="114300" distR="114300" simplePos="0" relativeHeight="251662336" behindDoc="0" locked="0" layoutInCell="1" allowOverlap="1" wp14:anchorId="7B4B5828" wp14:editId="20048333">
            <wp:simplePos x="0" y="0"/>
            <wp:positionH relativeFrom="column">
              <wp:posOffset>0</wp:posOffset>
            </wp:positionH>
            <wp:positionV relativeFrom="paragraph">
              <wp:posOffset>750984</wp:posOffset>
            </wp:positionV>
            <wp:extent cx="1676400" cy="1981200"/>
            <wp:effectExtent l="0" t="0" r="0" b="0"/>
            <wp:wrapThrough wrapText="bothSides">
              <wp:wrapPolygon edited="0">
                <wp:start x="0" y="0"/>
                <wp:lineTo x="0" y="21392"/>
                <wp:lineTo x="21355" y="21392"/>
                <wp:lineTo x="21355" y="0"/>
                <wp:lineTo x="0" y="0"/>
              </wp:wrapPolygon>
            </wp:wrapThrough>
            <wp:docPr id="1988600418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981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3A35FD3" w14:textId="31EE0FB2" w:rsidR="00FC090A" w:rsidRDefault="00D10EF6">
      <w:pPr>
        <w:rPr>
          <w:rFonts w:ascii="Montserrat" w:eastAsia="Montserrat" w:hAnsi="Montserrat" w:cs="Montserrat"/>
          <w:b/>
        </w:rPr>
      </w:pPr>
      <w:hyperlink r:id="rId8"/>
    </w:p>
    <w:p w14:paraId="76BD466E" w14:textId="77777777" w:rsidR="00C328CA" w:rsidRDefault="00C328CA"/>
    <w:p w14:paraId="35D5A1EC" w14:textId="77777777" w:rsidR="00C328CA" w:rsidRDefault="00C328CA"/>
    <w:p w14:paraId="3FDF17C6" w14:textId="77777777" w:rsidR="00C328CA" w:rsidRDefault="00C328CA"/>
    <w:p w14:paraId="4A1A72C9" w14:textId="77777777" w:rsidR="00C328CA" w:rsidRDefault="00C328CA"/>
    <w:p w14:paraId="1CC9AC22" w14:textId="77777777" w:rsidR="00C328CA" w:rsidRDefault="00C328CA"/>
    <w:p w14:paraId="678C5C83" w14:textId="77777777" w:rsidR="00C328CA" w:rsidRDefault="00C328CA"/>
    <w:p w14:paraId="5D4B8A97" w14:textId="77777777" w:rsidR="00C328CA" w:rsidRDefault="00C328CA"/>
    <w:p w14:paraId="3AA238EF" w14:textId="527900DE" w:rsidR="00C328CA" w:rsidRDefault="00C328CA"/>
    <w:p w14:paraId="49810889" w14:textId="4907416B" w:rsidR="00C328CA" w:rsidRDefault="00C328CA"/>
    <w:p w14:paraId="596953CB" w14:textId="77777777" w:rsidR="00C328CA" w:rsidRDefault="00C328CA"/>
    <w:p w14:paraId="3DA0036F" w14:textId="475B56A0" w:rsidR="00FC090A" w:rsidRDefault="00D10EF6">
      <w:pPr>
        <w:rPr>
          <w:rFonts w:ascii="Montserrat" w:eastAsia="Montserrat" w:hAnsi="Montserrat" w:cs="Montserrat"/>
          <w:b/>
        </w:rPr>
      </w:pPr>
      <w:hyperlink r:id="rId9">
        <w:r>
          <w:rPr>
            <w:rFonts w:ascii="Montserrat" w:eastAsia="Montserrat" w:hAnsi="Montserrat" w:cs="Montserrat"/>
            <w:b/>
            <w:color w:val="1155CC"/>
            <w:u w:val="single"/>
          </w:rPr>
          <w:t>The Discovery of the Americas: From Prehistory Through the Age of Columbus</w:t>
        </w:r>
      </w:hyperlink>
    </w:p>
    <w:p w14:paraId="3EB094BD" w14:textId="7CE150AD" w:rsidR="00FC090A" w:rsidRDefault="00D10EF6">
      <w:pPr>
        <w:rPr>
          <w:rFonts w:ascii="Montserrat" w:eastAsia="Montserrat" w:hAnsi="Montserrat" w:cs="Montserrat"/>
        </w:rPr>
      </w:pPr>
      <w:r>
        <w:rPr>
          <w:rFonts w:ascii="Montserrat" w:eastAsia="Montserrat" w:hAnsi="Montserrat" w:cs="Montserrat"/>
        </w:rPr>
        <w:t>By Betsy and Giulio Maestro</w:t>
      </w:r>
    </w:p>
    <w:p w14:paraId="1746E137" w14:textId="5804A5F4" w:rsidR="00FC090A" w:rsidRDefault="00FC090A">
      <w:pPr>
        <w:shd w:val="clear" w:color="auto" w:fill="FFFFFF"/>
        <w:rPr>
          <w:rFonts w:ascii="Montserrat" w:eastAsia="Montserrat" w:hAnsi="Montserrat" w:cs="Montserrat"/>
          <w:color w:val="101010"/>
        </w:rPr>
      </w:pPr>
    </w:p>
    <w:p w14:paraId="153ACA8F" w14:textId="6AE0F614" w:rsidR="00FC090A" w:rsidRDefault="00C328CA">
      <w:pPr>
        <w:shd w:val="clear" w:color="auto" w:fill="FFFFFF"/>
        <w:rPr>
          <w:rFonts w:ascii="Montserrat" w:eastAsia="Montserrat" w:hAnsi="Montserrat" w:cs="Montserrat"/>
          <w:color w:val="101010"/>
        </w:rPr>
      </w:pPr>
      <w:r>
        <w:rPr>
          <w:rFonts w:ascii="Montserrat" w:eastAsia="Montserrat" w:hAnsi="Montserrat" w:cs="Montserrat"/>
          <w:noProof/>
          <w:color w:val="1155CC"/>
          <w:u w:val="single"/>
        </w:rPr>
        <w:drawing>
          <wp:anchor distT="0" distB="0" distL="114300" distR="114300" simplePos="0" relativeHeight="251663360" behindDoc="0" locked="0" layoutInCell="1" allowOverlap="1" wp14:anchorId="55D29F6C" wp14:editId="6D423552">
            <wp:simplePos x="0" y="0"/>
            <wp:positionH relativeFrom="column">
              <wp:posOffset>0</wp:posOffset>
            </wp:positionH>
            <wp:positionV relativeFrom="paragraph">
              <wp:posOffset>7095</wp:posOffset>
            </wp:positionV>
            <wp:extent cx="1676400" cy="2095500"/>
            <wp:effectExtent l="0" t="0" r="0" b="0"/>
            <wp:wrapNone/>
            <wp:docPr id="1988600417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2095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B797FAF" w14:textId="6DEA47CD" w:rsidR="00FC090A" w:rsidRDefault="00FC090A">
      <w:pPr>
        <w:shd w:val="clear" w:color="auto" w:fill="FFFFFF"/>
        <w:rPr>
          <w:rFonts w:ascii="Montserrat" w:eastAsia="Montserrat" w:hAnsi="Montserrat" w:cs="Montserrat"/>
          <w:color w:val="101010"/>
        </w:rPr>
      </w:pPr>
    </w:p>
    <w:p w14:paraId="4F2404BC" w14:textId="5DB990E5" w:rsidR="00FC090A" w:rsidRDefault="00D10EF6">
      <w:pPr>
        <w:shd w:val="clear" w:color="auto" w:fill="FFFFFF"/>
        <w:rPr>
          <w:rFonts w:ascii="Montserrat" w:eastAsia="Montserrat" w:hAnsi="Montserrat" w:cs="Montserrat"/>
          <w:color w:val="101010"/>
        </w:rPr>
      </w:pPr>
      <w:hyperlink r:id="rId11"/>
    </w:p>
    <w:p w14:paraId="2EA991A2" w14:textId="77777777" w:rsidR="00C328CA" w:rsidRDefault="00C328CA">
      <w:pPr>
        <w:shd w:val="clear" w:color="auto" w:fill="FFFFFF"/>
      </w:pPr>
    </w:p>
    <w:p w14:paraId="7CF86C71" w14:textId="77777777" w:rsidR="00C328CA" w:rsidRDefault="00C328CA">
      <w:pPr>
        <w:shd w:val="clear" w:color="auto" w:fill="FFFFFF"/>
      </w:pPr>
    </w:p>
    <w:p w14:paraId="02897F28" w14:textId="77777777" w:rsidR="00C328CA" w:rsidRDefault="00C328CA">
      <w:pPr>
        <w:shd w:val="clear" w:color="auto" w:fill="FFFFFF"/>
      </w:pPr>
    </w:p>
    <w:p w14:paraId="7B658398" w14:textId="77777777" w:rsidR="00C328CA" w:rsidRDefault="00C328CA">
      <w:pPr>
        <w:shd w:val="clear" w:color="auto" w:fill="FFFFFF"/>
      </w:pPr>
    </w:p>
    <w:p w14:paraId="5525C89B" w14:textId="77777777" w:rsidR="00C328CA" w:rsidRDefault="00C328CA">
      <w:pPr>
        <w:shd w:val="clear" w:color="auto" w:fill="FFFFFF"/>
      </w:pPr>
    </w:p>
    <w:p w14:paraId="4A0A7458" w14:textId="77777777" w:rsidR="00C328CA" w:rsidRDefault="00C328CA">
      <w:pPr>
        <w:shd w:val="clear" w:color="auto" w:fill="FFFFFF"/>
      </w:pPr>
    </w:p>
    <w:p w14:paraId="388ADBF5" w14:textId="77777777" w:rsidR="00C328CA" w:rsidRDefault="00C328CA">
      <w:pPr>
        <w:shd w:val="clear" w:color="auto" w:fill="FFFFFF"/>
      </w:pPr>
    </w:p>
    <w:p w14:paraId="0E113834" w14:textId="77777777" w:rsidR="00C328CA" w:rsidRDefault="00C328CA">
      <w:pPr>
        <w:shd w:val="clear" w:color="auto" w:fill="FFFFFF"/>
      </w:pPr>
    </w:p>
    <w:p w14:paraId="095F4052" w14:textId="77777777" w:rsidR="00C328CA" w:rsidRDefault="00C328CA">
      <w:pPr>
        <w:shd w:val="clear" w:color="auto" w:fill="FFFFFF"/>
      </w:pPr>
    </w:p>
    <w:p w14:paraId="33D687EC" w14:textId="45A5EC18" w:rsidR="00FC090A" w:rsidRDefault="00D10EF6">
      <w:pPr>
        <w:shd w:val="clear" w:color="auto" w:fill="FFFFFF"/>
        <w:rPr>
          <w:rFonts w:ascii="Montserrat" w:eastAsia="Montserrat" w:hAnsi="Montserrat" w:cs="Montserrat"/>
          <w:b/>
        </w:rPr>
      </w:pPr>
      <w:hyperlink r:id="rId12">
        <w:r>
          <w:rPr>
            <w:rFonts w:ascii="Montserrat" w:eastAsia="Montserrat" w:hAnsi="Montserrat" w:cs="Montserrat"/>
            <w:b/>
            <w:color w:val="1155CC"/>
            <w:u w:val="single"/>
          </w:rPr>
          <w:t>Eat Your Math Homework: Recipes for Hungry Minds</w:t>
        </w:r>
      </w:hyperlink>
    </w:p>
    <w:p w14:paraId="48294A97" w14:textId="77777777" w:rsidR="00FC090A" w:rsidRDefault="00D10EF6">
      <w:pPr>
        <w:shd w:val="clear" w:color="auto" w:fill="FFFFFF"/>
        <w:rPr>
          <w:rFonts w:ascii="Montserrat" w:eastAsia="Montserrat" w:hAnsi="Montserrat" w:cs="Montserrat"/>
        </w:rPr>
      </w:pPr>
      <w:r>
        <w:rPr>
          <w:rFonts w:ascii="Montserrat" w:eastAsia="Montserrat" w:hAnsi="Montserrat" w:cs="Montserrat"/>
        </w:rPr>
        <w:t>By Ann McCallum, Illustrated by Leeza Hernandez</w:t>
      </w:r>
    </w:p>
    <w:p w14:paraId="69FD4920" w14:textId="77777777" w:rsidR="00FC090A" w:rsidRDefault="00FC090A">
      <w:pPr>
        <w:shd w:val="clear" w:color="auto" w:fill="FFFFFF"/>
        <w:rPr>
          <w:rFonts w:ascii="Montserrat" w:eastAsia="Montserrat" w:hAnsi="Montserrat" w:cs="Montserrat"/>
        </w:rPr>
      </w:pPr>
    </w:p>
    <w:p w14:paraId="110BA619" w14:textId="77777777" w:rsidR="00C328CA" w:rsidRDefault="00C328CA"/>
    <w:p w14:paraId="34E674B4" w14:textId="77777777" w:rsidR="00C328CA" w:rsidRDefault="00C328CA"/>
    <w:p w14:paraId="1791A558" w14:textId="77777777" w:rsidR="00C328CA" w:rsidRDefault="00C328CA"/>
    <w:p w14:paraId="71CFA3A4" w14:textId="77777777" w:rsidR="00C328CA" w:rsidRDefault="00C328CA"/>
    <w:p w14:paraId="4B8BFFD2" w14:textId="4EC5F99A" w:rsidR="00C328CA" w:rsidRDefault="00C328CA"/>
    <w:p w14:paraId="7B82E4C9" w14:textId="332CE081" w:rsidR="00C328CA" w:rsidRDefault="00C328CA"/>
    <w:p w14:paraId="18FF7D0B" w14:textId="5BAD9585" w:rsidR="00C328CA" w:rsidRDefault="00C328CA">
      <w:r>
        <w:rPr>
          <w:rFonts w:ascii="Montserrat" w:eastAsia="Montserrat" w:hAnsi="Montserrat" w:cs="Montserrat"/>
          <w:noProof/>
          <w:color w:val="1155CC"/>
          <w:u w:val="single"/>
        </w:rPr>
        <w:drawing>
          <wp:anchor distT="0" distB="0" distL="114300" distR="114300" simplePos="0" relativeHeight="251661312" behindDoc="0" locked="0" layoutInCell="1" allowOverlap="1" wp14:anchorId="4A9939B3" wp14:editId="77A2459E">
            <wp:simplePos x="0" y="0"/>
            <wp:positionH relativeFrom="column">
              <wp:posOffset>3396</wp:posOffset>
            </wp:positionH>
            <wp:positionV relativeFrom="paragraph">
              <wp:posOffset>14467</wp:posOffset>
            </wp:positionV>
            <wp:extent cx="1676400" cy="1854200"/>
            <wp:effectExtent l="0" t="0" r="0" b="0"/>
            <wp:wrapThrough wrapText="bothSides">
              <wp:wrapPolygon edited="0">
                <wp:start x="0" y="0"/>
                <wp:lineTo x="0" y="21304"/>
                <wp:lineTo x="21355" y="21304"/>
                <wp:lineTo x="21355" y="0"/>
                <wp:lineTo x="0" y="0"/>
              </wp:wrapPolygon>
            </wp:wrapThrough>
            <wp:docPr id="1988600420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854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797DDA7" w14:textId="77777777" w:rsidR="00C328CA" w:rsidRDefault="00C328CA"/>
    <w:p w14:paraId="198ECB31" w14:textId="77777777" w:rsidR="00C328CA" w:rsidRDefault="00C328CA"/>
    <w:p w14:paraId="604DD150" w14:textId="77777777" w:rsidR="00C328CA" w:rsidRDefault="00C328CA"/>
    <w:p w14:paraId="241712CE" w14:textId="77777777" w:rsidR="00C328CA" w:rsidRDefault="00C328CA"/>
    <w:p w14:paraId="412D7623" w14:textId="77777777" w:rsidR="00C328CA" w:rsidRDefault="00C328CA"/>
    <w:p w14:paraId="54E84093" w14:textId="77777777" w:rsidR="00C328CA" w:rsidRDefault="00C328CA">
      <w:r>
        <w:br/>
      </w:r>
      <w:r>
        <w:br/>
      </w:r>
      <w:r>
        <w:br/>
      </w:r>
      <w:r>
        <w:br/>
      </w:r>
    </w:p>
    <w:p w14:paraId="6C3A9552" w14:textId="78F7C908" w:rsidR="00FC090A" w:rsidRDefault="00D10EF6">
      <w:pPr>
        <w:rPr>
          <w:rFonts w:ascii="Montserrat" w:eastAsia="Montserrat" w:hAnsi="Montserrat" w:cs="Montserrat"/>
          <w:b/>
        </w:rPr>
      </w:pPr>
      <w:hyperlink r:id="rId14">
        <w:r>
          <w:rPr>
            <w:rFonts w:ascii="Montserrat" w:eastAsia="Montserrat" w:hAnsi="Montserrat" w:cs="Montserrat"/>
            <w:b/>
            <w:color w:val="1155CC"/>
            <w:u w:val="single"/>
          </w:rPr>
          <w:t xml:space="preserve">The Five Sides of Marjorie Rice: How to Discover a Shape </w:t>
        </w:r>
      </w:hyperlink>
    </w:p>
    <w:p w14:paraId="1E7F55CA" w14:textId="194814F4" w:rsidR="00FC090A" w:rsidRDefault="00D10EF6">
      <w:pPr>
        <w:rPr>
          <w:rFonts w:ascii="Montserrat" w:eastAsia="Montserrat" w:hAnsi="Montserrat" w:cs="Montserrat"/>
        </w:rPr>
      </w:pPr>
      <w:r>
        <w:rPr>
          <w:rFonts w:ascii="Montserrat" w:eastAsia="Montserrat" w:hAnsi="Montserrat" w:cs="Montserrat"/>
        </w:rPr>
        <w:t>By Amy Alznauer, Illustrated by Anna Bron</w:t>
      </w:r>
    </w:p>
    <w:p w14:paraId="160AE88C" w14:textId="60B25DA3" w:rsidR="00FC090A" w:rsidRDefault="00FC090A">
      <w:pPr>
        <w:rPr>
          <w:rFonts w:ascii="Montserrat" w:eastAsia="Montserrat" w:hAnsi="Montserrat" w:cs="Montserrat"/>
        </w:rPr>
      </w:pPr>
    </w:p>
    <w:p w14:paraId="3B88053F" w14:textId="77777777" w:rsidR="00FC090A" w:rsidRDefault="00FC090A">
      <w:pPr>
        <w:shd w:val="clear" w:color="auto" w:fill="FFFFFF"/>
        <w:rPr>
          <w:rFonts w:ascii="Montserrat" w:eastAsia="Montserrat" w:hAnsi="Montserrat" w:cs="Montserrat"/>
          <w:color w:val="232D45"/>
        </w:rPr>
      </w:pPr>
    </w:p>
    <w:p w14:paraId="6C3E192D" w14:textId="77777777" w:rsidR="00FC090A" w:rsidRDefault="00FC090A">
      <w:pPr>
        <w:shd w:val="clear" w:color="auto" w:fill="FFFFFF"/>
        <w:rPr>
          <w:rFonts w:ascii="Montserrat" w:eastAsia="Montserrat" w:hAnsi="Montserrat" w:cs="Montserrat"/>
          <w:color w:val="232D45"/>
        </w:rPr>
      </w:pPr>
    </w:p>
    <w:p w14:paraId="2558C4A4" w14:textId="77777777" w:rsidR="00FC090A" w:rsidRDefault="00D10EF6">
      <w:pPr>
        <w:shd w:val="clear" w:color="auto" w:fill="FFFFFF"/>
        <w:rPr>
          <w:rFonts w:ascii="Montserrat" w:eastAsia="Montserrat" w:hAnsi="Montserrat" w:cs="Montserrat"/>
          <w:color w:val="232D45"/>
        </w:rPr>
      </w:pPr>
      <w:hyperlink r:id="rId15">
        <w:r>
          <w:rPr>
            <w:rFonts w:ascii="Montserrat" w:eastAsia="Montserrat" w:hAnsi="Montserrat" w:cs="Montserrat"/>
            <w:noProof/>
            <w:color w:val="1155CC"/>
            <w:u w:val="single"/>
          </w:rPr>
          <w:drawing>
            <wp:inline distT="114300" distB="114300" distL="114300" distR="114300" wp14:anchorId="12DBC656" wp14:editId="14547C54">
              <wp:extent cx="1676400" cy="1435100"/>
              <wp:effectExtent l="0" t="0" r="0" b="0"/>
              <wp:docPr id="1988600419" name="image1.pn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image1.png"/>
                      <pic:cNvPicPr preferRelativeResize="0"/>
                    </pic:nvPicPr>
                    <pic:blipFill>
                      <a:blip r:embed="rId16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676400" cy="1435100"/>
                      </a:xfrm>
                      <a:prstGeom prst="rect">
                        <a:avLst/>
                      </a:prstGeom>
                      <a:ln/>
                    </pic:spPr>
                  </pic:pic>
                </a:graphicData>
              </a:graphic>
            </wp:inline>
          </w:drawing>
        </w:r>
      </w:hyperlink>
    </w:p>
    <w:p w14:paraId="5599E603" w14:textId="77777777" w:rsidR="00C328CA" w:rsidRDefault="00C328CA"/>
    <w:p w14:paraId="597C93A1" w14:textId="2C33ADA9" w:rsidR="00FC090A" w:rsidRDefault="00D10EF6">
      <w:pPr>
        <w:rPr>
          <w:rFonts w:ascii="Montserrat" w:eastAsia="Montserrat" w:hAnsi="Montserrat" w:cs="Montserrat"/>
          <w:b/>
        </w:rPr>
      </w:pPr>
      <w:hyperlink r:id="rId17">
        <w:r>
          <w:rPr>
            <w:rFonts w:ascii="Montserrat" w:eastAsia="Montserrat" w:hAnsi="Montserrat" w:cs="Montserrat"/>
            <w:b/>
            <w:color w:val="1155CC"/>
            <w:u w:val="single"/>
          </w:rPr>
          <w:t>Mailing May</w:t>
        </w:r>
      </w:hyperlink>
    </w:p>
    <w:p w14:paraId="1B386F57" w14:textId="77777777" w:rsidR="00FC090A" w:rsidRDefault="00D10EF6">
      <w:pPr>
        <w:rPr>
          <w:rFonts w:ascii="Montserrat" w:eastAsia="Montserrat" w:hAnsi="Montserrat" w:cs="Montserrat"/>
        </w:rPr>
      </w:pPr>
      <w:r>
        <w:rPr>
          <w:rFonts w:ascii="Montserrat" w:eastAsia="Montserrat" w:hAnsi="Montserrat" w:cs="Montserrat"/>
        </w:rPr>
        <w:t>By Michael O. Tunnell, Illustrated by Ted Rand</w:t>
      </w:r>
    </w:p>
    <w:p w14:paraId="5F142D01" w14:textId="77777777" w:rsidR="00FC090A" w:rsidRDefault="00FC090A"/>
    <w:p w14:paraId="240F5562" w14:textId="77777777" w:rsidR="00FC090A" w:rsidRDefault="00FC090A">
      <w:pPr>
        <w:rPr>
          <w:rFonts w:ascii="Montserrat" w:eastAsia="Montserrat" w:hAnsi="Montserrat" w:cs="Montserrat"/>
        </w:rPr>
      </w:pPr>
    </w:p>
    <w:sectPr w:rsidR="00FC090A">
      <w:headerReference w:type="default" r:id="rId18"/>
      <w:pgSz w:w="12240" w:h="15840"/>
      <w:pgMar w:top="1440" w:right="1440" w:bottom="1440" w:left="1440" w:header="720" w:footer="720" w:gutter="0"/>
      <w:pgNumType w:start="1"/>
      <w:cols w:num="2" w:space="720" w:equalWidth="0">
        <w:col w:w="4320" w:space="720"/>
        <w:col w:w="4320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6D6CEB" w14:textId="77777777" w:rsidR="00D10EF6" w:rsidRDefault="00D10EF6">
      <w:pPr>
        <w:spacing w:line="240" w:lineRule="auto"/>
      </w:pPr>
      <w:r>
        <w:separator/>
      </w:r>
    </w:p>
  </w:endnote>
  <w:endnote w:type="continuationSeparator" w:id="0">
    <w:p w14:paraId="4A80FE4A" w14:textId="77777777" w:rsidR="00D10EF6" w:rsidRDefault="00D10E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1" w:fontKey="{9B82B254-AAC6-4963-A392-A54F914A7B36}"/>
    <w:embedItalic r:id="rId2" w:fontKey="{47FB3E05-7502-4003-8C05-98092DC1F5FF}"/>
  </w:font>
  <w:font w:name="Montserrat">
    <w:charset w:val="00"/>
    <w:family w:val="auto"/>
    <w:pitch w:val="variable"/>
    <w:sig w:usb0="2000020F" w:usb1="00000003" w:usb2="00000000" w:usb3="00000000" w:csb0="00000197" w:csb1="00000000"/>
    <w:embedRegular r:id="rId3" w:fontKey="{F42308BE-80BA-42F6-A51F-10041AE64967}"/>
    <w:embedBold r:id="rId4" w:fontKey="{39A8B822-CBA3-4BF9-BBB6-E1CE84D24B0B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E6B340A9-A94E-43C9-BA05-BF9BD1DA7344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90F1D399-15CB-41CD-9E21-96353C9A0CC7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A64597" w14:textId="77777777" w:rsidR="00D10EF6" w:rsidRDefault="00D10EF6">
      <w:pPr>
        <w:spacing w:line="240" w:lineRule="auto"/>
      </w:pPr>
      <w:r>
        <w:separator/>
      </w:r>
    </w:p>
  </w:footnote>
  <w:footnote w:type="continuationSeparator" w:id="0">
    <w:p w14:paraId="075C7798" w14:textId="77777777" w:rsidR="00D10EF6" w:rsidRDefault="00D10EF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813D9A" w14:textId="2B56875C" w:rsidR="00FC090A" w:rsidRDefault="001C3DD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color w:val="000000"/>
      </w:rPr>
    </w:pPr>
    <w:r>
      <w:rPr>
        <w:noProof/>
        <w:color w:val="000000"/>
      </w:rPr>
      <w:drawing>
        <wp:anchor distT="0" distB="0" distL="114300" distR="114300" simplePos="0" relativeHeight="251658240" behindDoc="1" locked="0" layoutInCell="1" allowOverlap="1" wp14:anchorId="319392EA" wp14:editId="09A236DF">
          <wp:simplePos x="0" y="0"/>
          <wp:positionH relativeFrom="column">
            <wp:posOffset>-914400</wp:posOffset>
          </wp:positionH>
          <wp:positionV relativeFrom="paragraph">
            <wp:posOffset>-333375</wp:posOffset>
          </wp:positionV>
          <wp:extent cx="7610438" cy="9848850"/>
          <wp:effectExtent l="0" t="0" r="0" b="0"/>
          <wp:wrapNone/>
          <wp:docPr id="1740403502" name="Picture 3" descr="A close-up of a leaf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40403502" name="Picture 3" descr="A close-up of a leaf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10438" cy="9848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0NDQxMDE2MjI2MDRQ0lEKTi0uzszPAykwrAUAu/uFPCwAAAA="/>
  </w:docVars>
  <w:rsids>
    <w:rsidRoot w:val="00FC090A"/>
    <w:rsid w:val="001C3DD5"/>
    <w:rsid w:val="007073CA"/>
    <w:rsid w:val="009F46DC"/>
    <w:rsid w:val="00C328CA"/>
    <w:rsid w:val="00D10EF6"/>
    <w:rsid w:val="00D75A26"/>
    <w:rsid w:val="00FC0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30BD5372"/>
  <w15:docId w15:val="{8843B4EC-6243-4875-A7FE-BDE542C6B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BookTitle">
    <w:name w:val="Book Title"/>
    <w:basedOn w:val="DefaultParagraphFont"/>
    <w:uiPriority w:val="33"/>
    <w:qFormat/>
    <w:rsid w:val="0095732F"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95732F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5732F"/>
    <w:rPr>
      <w:rFonts w:ascii="Arial" w:eastAsia="Arial" w:hAnsi="Arial" w:cs="Arial"/>
      <w:sz w:val="40"/>
      <w:szCs w:val="40"/>
      <w:lang w:val="en" w:eastAsia="en-US"/>
    </w:rPr>
  </w:style>
  <w:style w:type="character" w:styleId="Emphasis">
    <w:name w:val="Emphasis"/>
    <w:basedOn w:val="DefaultParagraphFont"/>
    <w:uiPriority w:val="20"/>
    <w:qFormat/>
    <w:rsid w:val="00436ED4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AB2B3F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7581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C065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0650"/>
    <w:rPr>
      <w:rFonts w:ascii="Arial" w:eastAsia="Arial" w:hAnsi="Arial" w:cs="Arial"/>
      <w:sz w:val="22"/>
      <w:szCs w:val="22"/>
      <w:lang w:val="en" w:eastAsia="en-US"/>
    </w:rPr>
  </w:style>
  <w:style w:type="paragraph" w:styleId="Footer">
    <w:name w:val="footer"/>
    <w:basedOn w:val="Normal"/>
    <w:link w:val="FooterChar"/>
    <w:uiPriority w:val="99"/>
    <w:unhideWhenUsed/>
    <w:rsid w:val="004C065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0650"/>
    <w:rPr>
      <w:rFonts w:ascii="Arial" w:eastAsia="Arial" w:hAnsi="Arial" w:cs="Arial"/>
      <w:sz w:val="22"/>
      <w:szCs w:val="22"/>
      <w:lang w:val="en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B5B69"/>
    <w:rPr>
      <w:color w:val="954F72" w:themeColor="followedHyperlink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dreads.com/book/show/200256.The_Discovery_of_the_Americas_From_Prehistory_Through_the_Age_of_Columbus" TargetMode="Externa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www.goodreads.com/book/show/10430352" TargetMode="External"/><Relationship Id="rId17" Type="http://schemas.openxmlformats.org/officeDocument/2006/relationships/hyperlink" Target="https://www.goodreads.com/book/show/1717855.Mailing_May" TargetMode="Externa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goodreads.com/book/show/10430352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goodreads.com/book/show/1717855.Mailing_May" TargetMode="External"/><Relationship Id="rId10" Type="http://schemas.openxmlformats.org/officeDocument/2006/relationships/image" Target="media/image2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oodreads.com/book/show/200256.The_Discovery_of_the_Americas_From_Prehistory_Through_the_Age_of_Columbus" TargetMode="External"/><Relationship Id="rId14" Type="http://schemas.openxmlformats.org/officeDocument/2006/relationships/hyperlink" Target="https://www.goodreads.com/book/show/214274171-the-five-sides-of-marjorie-rice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ttusZcJ47LZCrIfr3yOI16QSzQw==">CgMxLjA4AHIhMTg3aWJKRzdCMm5mN19sWVdJUkswUE81TWJ6Q3Z3YV9u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60</Words>
  <Characters>298</Characters>
  <Application>Microsoft Office Word</Application>
  <DocSecurity>0</DocSecurity>
  <Lines>68</Lines>
  <Paragraphs>8</Paragraphs>
  <ScaleCrop>false</ScaleCrop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agan Ledendecker</dc:creator>
  <cp:lastModifiedBy>Wheaton Montessori</cp:lastModifiedBy>
  <cp:revision>8</cp:revision>
  <dcterms:created xsi:type="dcterms:W3CDTF">2025-08-20T20:42:00Z</dcterms:created>
  <dcterms:modified xsi:type="dcterms:W3CDTF">2025-08-20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5bf25f-1c7f-43cd-ad87-fe7002eacf59</vt:lpwstr>
  </property>
</Properties>
</file>